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05E8718F" w:rsidR="00616101" w:rsidRPr="00616101" w:rsidRDefault="00503B06" w:rsidP="00616101">
                  <w:pPr>
                    <w:rPr>
                      <w:rFonts w:ascii="Lato" w:hAnsi="Lato"/>
                    </w:rPr>
                  </w:pPr>
                  <w:hyperlink r:id="rId11" w:history="1">
                    <w:r w:rsidRPr="00977F23">
                      <w:rPr>
                        <w:rStyle w:val="Hipervnculo"/>
                        <w:rFonts w:ascii="Lato" w:hAnsi="Lato"/>
                        <w:color w:val="000000" w:themeColor="text1"/>
                        <w:u w:val="none"/>
                      </w:rPr>
                      <w:t>email@gmail.com</w:t>
                    </w:r>
                  </w:hyperlink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5170B6B5" w:rsidR="00681DBC" w:rsidRPr="00681DBC" w:rsidRDefault="00BC39AD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>
              <w:rPr>
                <w:rFonts w:ascii="Lato" w:hAnsi="Lato"/>
                <w:b/>
                <w:color w:val="6666FF"/>
                <w:sz w:val="28"/>
              </w:rPr>
              <w:t>Instructor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4A74F1" w:rsidRPr="00681DBC" w14:paraId="4157FFB5" w14:textId="77777777" w:rsidTr="004A74F1">
        <w:trPr>
          <w:trHeight w:val="451"/>
        </w:trPr>
        <w:tc>
          <w:tcPr>
            <w:tcW w:w="3842" w:type="dxa"/>
          </w:tcPr>
          <w:p w14:paraId="5FCA741E" w14:textId="77777777" w:rsidR="004A74F1" w:rsidRPr="00BC39AD" w:rsidRDefault="004A74F1" w:rsidP="004A74F1">
            <w:pPr>
              <w:rPr>
                <w:rFonts w:ascii="Lato" w:hAnsi="Lato"/>
                <w:b/>
                <w:sz w:val="20"/>
                <w:szCs w:val="20"/>
              </w:rPr>
            </w:pPr>
            <w:r w:rsidRPr="00BC39AD">
              <w:rPr>
                <w:rFonts w:ascii="Lato" w:hAnsi="Lato"/>
                <w:b/>
                <w:noProof/>
                <w:sz w:val="20"/>
                <w:szCs w:val="20"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 w:rsidRPr="00BC39AD">
              <w:rPr>
                <w:rFonts w:ascii="Lato" w:hAnsi="Lato"/>
                <w:b/>
                <w:sz w:val="20"/>
                <w:szCs w:val="20"/>
              </w:rPr>
              <w:t xml:space="preserve"> </w:t>
            </w:r>
            <w:r w:rsidRPr="00BC39AD">
              <w:rPr>
                <w:rFonts w:ascii="Lato" w:hAnsi="Lato"/>
                <w:b/>
                <w:sz w:val="20"/>
                <w:szCs w:val="20"/>
              </w:rPr>
              <w:t>PROFILE</w:t>
            </w:r>
          </w:p>
          <w:p w14:paraId="74D598E8" w14:textId="3DDFB987" w:rsidR="004A74F1" w:rsidRPr="00BC39AD" w:rsidRDefault="00BC39AD" w:rsidP="004A74F1">
            <w:pPr>
              <w:rPr>
                <w:rFonts w:ascii="Lato" w:hAnsi="Lato"/>
                <w:bCs/>
                <w:sz w:val="20"/>
                <w:szCs w:val="20"/>
              </w:rPr>
            </w:pPr>
            <w:r w:rsidRPr="00BC39AD">
              <w:rPr>
                <w:rFonts w:ascii="Lato" w:hAnsi="Lato"/>
                <w:bCs/>
                <w:sz w:val="20"/>
                <w:szCs w:val="20"/>
              </w:rPr>
              <w:t xml:space="preserve">Experienced fitness instructor who can motivate people to exercise by demonstrating techniques, customizing routines for various levels of fitness, and monitoring programs. Created a social media page to generate interest and increase profitable </w:t>
            </w:r>
            <w:proofErr w:type="spellStart"/>
            <w:r w:rsidRPr="00BC39AD">
              <w:rPr>
                <w:rFonts w:ascii="Lato" w:hAnsi="Lato"/>
                <w:bCs/>
                <w:sz w:val="20"/>
                <w:szCs w:val="20"/>
              </w:rPr>
              <w:t>enrollment</w:t>
            </w:r>
            <w:proofErr w:type="spellEnd"/>
            <w:r w:rsidRPr="00BC39AD">
              <w:rPr>
                <w:rFonts w:ascii="Lato" w:hAnsi="Lato"/>
                <w:bCs/>
                <w:sz w:val="20"/>
                <w:szCs w:val="20"/>
              </w:rPr>
              <w:t>. Referrals also increased because of satisfied clients</w:t>
            </w:r>
          </w:p>
        </w:tc>
      </w:tr>
      <w:tr w:rsidR="004A74F1" w:rsidRPr="00681DBC" w14:paraId="2EB85686" w14:textId="77777777" w:rsidTr="004A74F1">
        <w:trPr>
          <w:trHeight w:val="451"/>
        </w:trPr>
        <w:tc>
          <w:tcPr>
            <w:tcW w:w="3842" w:type="dxa"/>
          </w:tcPr>
          <w:p w14:paraId="6BAEDF45" w14:textId="6C1E1B30" w:rsidR="004A74F1" w:rsidRPr="00E212F9" w:rsidRDefault="004A74F1" w:rsidP="00E212F9">
            <w:pPr>
              <w:rPr>
                <w:rFonts w:ascii="Lato" w:hAnsi="Lato"/>
                <w:sz w:val="20"/>
              </w:rPr>
            </w:pP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77777777" w:rsidR="00B91449" w:rsidRPr="00E212F9" w:rsidRDefault="00B91449" w:rsidP="004A74F1">
            <w:pPr>
              <w:rPr>
                <w:rFonts w:ascii="Lato" w:hAnsi="Lato"/>
                <w:lang w:val="en-SG"/>
              </w:rPr>
            </w:pP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386E9323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</w:t>
            </w:r>
            <w:r w:rsidR="00A14E02">
              <w:rPr>
                <w:rFonts w:ascii="Lato" w:hAnsi="Lato"/>
                <w:b/>
                <w:sz w:val="24"/>
              </w:rPr>
              <w:t>10/2020</w:t>
            </w:r>
          </w:p>
        </w:tc>
        <w:tc>
          <w:tcPr>
            <w:tcW w:w="3792" w:type="dxa"/>
          </w:tcPr>
          <w:p w14:paraId="220D8CDA" w14:textId="021A01C7" w:rsidR="00DA7211" w:rsidRPr="00E212F9" w:rsidRDefault="00BC39AD" w:rsidP="00E212F9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nstructor</w:t>
            </w:r>
            <w:r w:rsidR="00E212F9">
              <w:rPr>
                <w:rFonts w:ascii="Lato" w:hAnsi="Lato"/>
                <w:b/>
              </w:rPr>
              <w:t xml:space="preserve"> – </w:t>
            </w:r>
            <w:r w:rsidR="00A14E02">
              <w:rPr>
                <w:rFonts w:ascii="Lato" w:hAnsi="Lato"/>
                <w:b/>
              </w:rPr>
              <w:t xml:space="preserve">St Mary’s </w:t>
            </w:r>
            <w:r>
              <w:rPr>
                <w:rFonts w:ascii="Lato" w:hAnsi="Lato"/>
                <w:b/>
              </w:rPr>
              <w:t>Gym</w:t>
            </w:r>
          </w:p>
          <w:p w14:paraId="336105E2" w14:textId="47154242" w:rsidR="00BC39AD" w:rsidRPr="00BC39AD" w:rsidRDefault="00BC39AD" w:rsidP="00BC39AD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BC39AD">
              <w:rPr>
                <w:rFonts w:ascii="Lato" w:hAnsi="Lato"/>
                <w:sz w:val="20"/>
                <w:szCs w:val="20"/>
              </w:rPr>
              <w:t>Choreographed fitness routines for both beginner and intermediate level groups</w:t>
            </w:r>
          </w:p>
          <w:p w14:paraId="2C2B8C8A" w14:textId="77777777" w:rsidR="00BC39AD" w:rsidRPr="00BC39AD" w:rsidRDefault="00BC39AD" w:rsidP="00BC39AD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BC39AD">
              <w:rPr>
                <w:rFonts w:ascii="Lato" w:hAnsi="Lato"/>
                <w:sz w:val="20"/>
                <w:szCs w:val="20"/>
              </w:rPr>
              <w:t>Chose specific music to suit the general age group of the class and was open to their suggestions.</w:t>
            </w:r>
          </w:p>
          <w:p w14:paraId="1DBB5104" w14:textId="77777777" w:rsidR="00BC39AD" w:rsidRPr="00BC39AD" w:rsidRDefault="00BC39AD" w:rsidP="00BC39AD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  <w:sz w:val="20"/>
                <w:szCs w:val="20"/>
              </w:rPr>
            </w:pPr>
            <w:r w:rsidRPr="00BC39AD">
              <w:rPr>
                <w:rFonts w:ascii="Lato" w:hAnsi="Lato"/>
                <w:sz w:val="20"/>
                <w:szCs w:val="20"/>
              </w:rPr>
              <w:t>Recorded group and individual progress through the 11-week training program.</w:t>
            </w:r>
          </w:p>
          <w:p w14:paraId="2F15A578" w14:textId="361FD9D9" w:rsidR="00A14E02" w:rsidRPr="004A74F1" w:rsidRDefault="00A14E02" w:rsidP="00BC39AD">
            <w:pPr>
              <w:pStyle w:val="Prrafodelista"/>
              <w:numPr>
                <w:ilvl w:val="0"/>
                <w:numId w:val="3"/>
              </w:numPr>
              <w:rPr>
                <w:rFonts w:ascii="Lato" w:hAnsi="Lato"/>
              </w:rPr>
            </w:pP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2E025B8F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</w:t>
            </w:r>
            <w:r w:rsidR="00A14E02">
              <w:rPr>
                <w:rFonts w:ascii="Lato" w:hAnsi="Lato"/>
                <w:b/>
                <w:sz w:val="24"/>
              </w:rPr>
              <w:t>4</w:t>
            </w:r>
            <w:r w:rsidRPr="00681DBC">
              <w:rPr>
                <w:rFonts w:ascii="Lato" w:hAnsi="Lato"/>
                <w:b/>
                <w:sz w:val="24"/>
              </w:rPr>
              <w:t>-</w:t>
            </w:r>
            <w:r w:rsidR="00A14E02">
              <w:rPr>
                <w:rFonts w:ascii="Lato" w:hAnsi="Lato"/>
                <w:b/>
                <w:sz w:val="24"/>
              </w:rPr>
              <w:t>05/2015</w:t>
            </w:r>
          </w:p>
        </w:tc>
        <w:tc>
          <w:tcPr>
            <w:tcW w:w="3792" w:type="dxa"/>
          </w:tcPr>
          <w:p w14:paraId="2D07B8BA" w14:textId="20BDCE65" w:rsidR="00A14E02" w:rsidRDefault="00BC39AD" w:rsidP="00A14E02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nstructor</w:t>
            </w:r>
            <w:r w:rsidR="00A14E02">
              <w:rPr>
                <w:rFonts w:ascii="Lato" w:hAnsi="Lato"/>
                <w:b/>
              </w:rPr>
              <w:t xml:space="preserve"> - </w:t>
            </w:r>
            <w:proofErr w:type="spellStart"/>
            <w:r w:rsidR="00A14E02">
              <w:rPr>
                <w:rFonts w:ascii="Lato" w:hAnsi="Lato"/>
                <w:b/>
              </w:rPr>
              <w:t>Northvilee</w:t>
            </w:r>
            <w:proofErr w:type="spellEnd"/>
            <w:r w:rsidR="00A14E02">
              <w:rPr>
                <w:rFonts w:ascii="Lato" w:hAnsi="Lato"/>
                <w:b/>
              </w:rPr>
              <w:t xml:space="preserve"> High School</w:t>
            </w:r>
            <w:r w:rsidR="00E212F9" w:rsidRPr="00A14E02">
              <w:rPr>
                <w:rFonts w:ascii="Lato" w:hAnsi="Lato"/>
                <w:b/>
              </w:rPr>
              <w:t xml:space="preserve"> </w:t>
            </w:r>
            <w:r>
              <w:rPr>
                <w:rFonts w:ascii="Lato" w:hAnsi="Lato"/>
                <w:b/>
              </w:rPr>
              <w:t>Swim Club</w:t>
            </w:r>
          </w:p>
          <w:p w14:paraId="18BFEA2F" w14:textId="5CFEDA1A" w:rsidR="00BC39AD" w:rsidRPr="00BC39AD" w:rsidRDefault="00BC39AD" w:rsidP="00BC39AD">
            <w:pPr>
              <w:pStyle w:val="Prrafodelista"/>
              <w:numPr>
                <w:ilvl w:val="0"/>
                <w:numId w:val="3"/>
              </w:numPr>
            </w:pPr>
            <w:r w:rsidRPr="00BC39AD">
              <w:t>Developed lesson plans based on the skill level and athleticism of students.</w:t>
            </w:r>
          </w:p>
          <w:p w14:paraId="40468ED9" w14:textId="1587BE15" w:rsidR="00616101" w:rsidRPr="004A74F1" w:rsidRDefault="00616101" w:rsidP="00E212F9">
            <w:pPr>
              <w:pStyle w:val="Prrafodelista"/>
              <w:numPr>
                <w:ilvl w:val="0"/>
                <w:numId w:val="3"/>
              </w:numPr>
            </w:pP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3B587872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shford University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03F3A7E1" w:rsidR="00616101" w:rsidRPr="00A14E02" w:rsidRDefault="00A14E02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A14E02">
              <w:rPr>
                <w:rFonts w:ascii="Lato" w:hAnsi="Lato"/>
                <w:sz w:val="20"/>
                <w:szCs w:val="20"/>
              </w:rPr>
              <w:t>Bachelor in Educational Sciences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0D109527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Red Cross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7B458AC1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 xml:space="preserve">Basic </w:t>
            </w:r>
            <w:r w:rsidR="00A14E02">
              <w:rPr>
                <w:rFonts w:ascii="Lato" w:hAnsi="Lato"/>
                <w:sz w:val="20"/>
                <w:szCs w:val="20"/>
              </w:rPr>
              <w:t>CPR &amp; First Aid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1EA60BF8" w:rsidR="00616101" w:rsidRDefault="00BC39AD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Tri-Dot</w:t>
            </w:r>
            <w:r w:rsidR="00616101">
              <w:rPr>
                <w:rFonts w:ascii="Lato" w:hAnsi="Lato"/>
                <w:b/>
                <w:lang w:val="en-SG"/>
              </w:rPr>
              <w:t xml:space="preserve"> (2016)</w:t>
            </w:r>
          </w:p>
          <w:p w14:paraId="7E177808" w14:textId="30715460" w:rsidR="00616101" w:rsidRPr="00E212F9" w:rsidRDefault="00BC39AD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>
              <w:rPr>
                <w:rFonts w:ascii="Lato" w:hAnsi="Lato"/>
                <w:bCs/>
                <w:sz w:val="20"/>
                <w:szCs w:val="20"/>
                <w:lang w:val="en-SG"/>
              </w:rPr>
              <w:t>Certified Triathlon Coach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421" w:tblpY="701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3392"/>
      </w:tblGrid>
      <w:tr w:rsidR="00E212F9" w:rsidRPr="00681DBC" w14:paraId="1B93312F" w14:textId="77777777" w:rsidTr="00E212F9">
        <w:trPr>
          <w:trHeight w:val="511"/>
        </w:trPr>
        <w:tc>
          <w:tcPr>
            <w:tcW w:w="0" w:type="auto"/>
            <w:gridSpan w:val="2"/>
          </w:tcPr>
          <w:p w14:paraId="3A464BFC" w14:textId="77777777" w:rsidR="00E212F9" w:rsidRDefault="00E212F9" w:rsidP="00E212F9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63BC547" wp14:editId="4E0C0A2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SKILLS</w:t>
            </w:r>
          </w:p>
          <w:p w14:paraId="35DDDDCF" w14:textId="77777777" w:rsidR="00E212F9" w:rsidRPr="00681DBC" w:rsidRDefault="00E212F9" w:rsidP="00E212F9">
            <w:pPr>
              <w:spacing w:line="276" w:lineRule="auto"/>
              <w:rPr>
                <w:rFonts w:ascii="Lato" w:hAnsi="Lato"/>
                <w:b/>
                <w:sz w:val="20"/>
              </w:rPr>
            </w:pPr>
          </w:p>
        </w:tc>
      </w:tr>
      <w:tr w:rsidR="00E212F9" w:rsidRPr="004A74F1" w14:paraId="61F10C9B" w14:textId="77777777" w:rsidTr="00E212F9">
        <w:trPr>
          <w:trHeight w:val="468"/>
        </w:trPr>
        <w:tc>
          <w:tcPr>
            <w:tcW w:w="1231" w:type="dxa"/>
            <w:vAlign w:val="center"/>
          </w:tcPr>
          <w:p w14:paraId="78D28986" w14:textId="76B88B3C" w:rsidR="00E212F9" w:rsidRPr="00681DBC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Classroom Management</w:t>
            </w:r>
          </w:p>
        </w:tc>
        <w:tc>
          <w:tcPr>
            <w:tcW w:w="3792" w:type="dxa"/>
            <w:vAlign w:val="center"/>
          </w:tcPr>
          <w:p w14:paraId="3FF2D563" w14:textId="77777777" w:rsidR="00E212F9" w:rsidRPr="004A74F1" w:rsidRDefault="00E212F9" w:rsidP="00E212F9">
            <w:pPr>
              <w:spacing w:line="276" w:lineRule="auto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77D87BF" w14:textId="4977E839" w:rsidR="00E212F9" w:rsidRPr="00681DBC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Grading</w:t>
            </w:r>
          </w:p>
        </w:tc>
        <w:tc>
          <w:tcPr>
            <w:tcW w:w="3792" w:type="dxa"/>
            <w:vAlign w:val="center"/>
          </w:tcPr>
          <w:p w14:paraId="25CDAABE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179AC15" w14:textId="340A672F" w:rsidR="00E212F9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Biology</w:t>
            </w:r>
          </w:p>
        </w:tc>
        <w:tc>
          <w:tcPr>
            <w:tcW w:w="3792" w:type="dxa"/>
            <w:vAlign w:val="center"/>
          </w:tcPr>
          <w:p w14:paraId="63CB92D8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8CA99" wp14:editId="70310C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640205" cy="15240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020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28B7D" id="Rectangle 11" o:spid="_x0000_s1026" style="position:absolute;margin-left:0;margin-top:6.1pt;width:129.1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iF3kwIAAIc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" fillcolor="#0070c0" stroked="f" strokeweight="1pt"/>
                  </w:pict>
                </mc:Fallback>
              </mc:AlternateContent>
            </w:r>
          </w:p>
        </w:tc>
      </w:tr>
      <w:tr w:rsidR="00E212F9" w14:paraId="7A742E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471C03DA" w14:textId="581FF192" w:rsidR="00E212F9" w:rsidRDefault="00A14E02" w:rsidP="00E212F9">
            <w:pPr>
              <w:jc w:val="center"/>
              <w:rPr>
                <w:rFonts w:ascii="Lato" w:hAnsi="Lato"/>
                <w:b/>
                <w:sz w:val="24"/>
              </w:rPr>
            </w:pPr>
            <w:bookmarkStart w:id="0" w:name="_Hlk20152574"/>
            <w:r>
              <w:rPr>
                <w:rFonts w:ascii="Lato" w:hAnsi="Lato"/>
                <w:b/>
                <w:sz w:val="24"/>
              </w:rPr>
              <w:t>Lessons</w:t>
            </w:r>
          </w:p>
        </w:tc>
        <w:tc>
          <w:tcPr>
            <w:tcW w:w="3792" w:type="dxa"/>
            <w:vAlign w:val="center"/>
          </w:tcPr>
          <w:p w14:paraId="18CC8E1A" w14:textId="77777777" w:rsidR="00E212F9" w:rsidRDefault="00E212F9" w:rsidP="00E212F9">
            <w:pPr>
              <w:rPr>
                <w:noProof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CA970D" wp14:editId="0B11A0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431290" cy="1524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9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2C86F" id="Rectangle 12" o:spid="_x0000_s1026" style="position:absolute;margin-left:0;margin-top:6.1pt;width:112.7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" fillcolor="#0070c0" stroked="f" strokeweight="1pt"/>
                  </w:pict>
                </mc:Fallback>
              </mc:AlternateContent>
            </w: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61A78AB1" w14:textId="77777777" w:rsidR="00B91449" w:rsidRDefault="00B91449" w:rsidP="00B91449">
      <w:pPr>
        <w:jc w:val="center"/>
        <w:rPr>
          <w:sz w:val="20"/>
        </w:rPr>
      </w:pPr>
    </w:p>
    <w:p w14:paraId="73809757" w14:textId="77777777" w:rsidR="00B91449" w:rsidRPr="00B91449" w:rsidRDefault="00B91449" w:rsidP="00B91449">
      <w:pPr>
        <w:jc w:val="center"/>
        <w:rPr>
          <w:sz w:val="20"/>
        </w:rPr>
      </w:pPr>
    </w:p>
    <w:sectPr w:rsidR="00B91449" w:rsidRPr="00B91449">
      <w:headerReference w:type="even" r:id="rId22"/>
      <w:headerReference w:type="default" r:id="rId23"/>
      <w:head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8ED54" w14:textId="77777777" w:rsidR="00491037" w:rsidRDefault="00491037" w:rsidP="00681DBC">
      <w:pPr>
        <w:spacing w:after="0" w:line="240" w:lineRule="auto"/>
      </w:pPr>
      <w:r>
        <w:separator/>
      </w:r>
    </w:p>
  </w:endnote>
  <w:endnote w:type="continuationSeparator" w:id="0">
    <w:p w14:paraId="1D56B0F0" w14:textId="77777777" w:rsidR="00491037" w:rsidRDefault="00491037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2AA50" w14:textId="77777777" w:rsidR="00491037" w:rsidRDefault="00491037" w:rsidP="00681DBC">
      <w:pPr>
        <w:spacing w:after="0" w:line="240" w:lineRule="auto"/>
      </w:pPr>
      <w:r>
        <w:separator/>
      </w:r>
    </w:p>
  </w:footnote>
  <w:footnote w:type="continuationSeparator" w:id="0">
    <w:p w14:paraId="51CCC0D2" w14:textId="77777777" w:rsidR="00491037" w:rsidRDefault="00491037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491037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646B907C" w:rsidR="00681DBC" w:rsidRDefault="00503B06">
    <w:pPr>
      <w:pStyle w:val="Encabezado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977F23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977F23">
      <w:rPr>
        <w:rFonts w:ascii="Arial" w:hAnsi="Arial" w:cs="Arial"/>
        <w:color w:val="000000"/>
      </w:rPr>
      <w:t xml:space="preserve">                        </w:t>
    </w:r>
    <w:hyperlink r:id="rId2" w:history="1">
      <w:r w:rsidRPr="00977F23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  <w:r w:rsidR="00491037"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491037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rgUAkGYMhywAAAA="/>
  </w:docVars>
  <w:rsids>
    <w:rsidRoot w:val="00681DBC"/>
    <w:rsid w:val="00143316"/>
    <w:rsid w:val="00274D89"/>
    <w:rsid w:val="002F3EF2"/>
    <w:rsid w:val="00365D8D"/>
    <w:rsid w:val="00440169"/>
    <w:rsid w:val="00486EC9"/>
    <w:rsid w:val="00491037"/>
    <w:rsid w:val="004A74F1"/>
    <w:rsid w:val="00503B06"/>
    <w:rsid w:val="005A385A"/>
    <w:rsid w:val="00616101"/>
    <w:rsid w:val="00681DBC"/>
    <w:rsid w:val="006C7E18"/>
    <w:rsid w:val="008130BD"/>
    <w:rsid w:val="00854B51"/>
    <w:rsid w:val="00936D36"/>
    <w:rsid w:val="00946D48"/>
    <w:rsid w:val="00A14E02"/>
    <w:rsid w:val="00B91449"/>
    <w:rsid w:val="00BB7E39"/>
    <w:rsid w:val="00BC39AD"/>
    <w:rsid w:val="00C21FE2"/>
    <w:rsid w:val="00C32140"/>
    <w:rsid w:val="00CA4E7D"/>
    <w:rsid w:val="00DA7211"/>
    <w:rsid w:val="00E212F9"/>
    <w:rsid w:val="00F4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header" Target="header2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5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9:03:00Z</dcterms:created>
  <dcterms:modified xsi:type="dcterms:W3CDTF">2022-03-30T12:09:00Z</dcterms:modified>
</cp:coreProperties>
</file>